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Position Applied For: Hairdresser Internship</w:t>
      </w:r>
    </w:p>
    <w:p>
      <w:pPr>
        <w:pStyle w:val="BodyText"/>
      </w:pPr>
      <w:r>
        <w:t xml:space="preserve">Location of Application: Kinshasa, Democratic Republic of the Congo (DR Congo)</w:t>
      </w:r>
    </w:p>
    <w:bookmarkEnd w:id="20"/>
    <w:p>
      <w:pPr>
        <w:pStyle w:val="BodyText"/>
      </w:pPr>
      <w:r>
        <w:t xml:space="preserve">[Your Name]</w:t>
      </w:r>
    </w:p>
    <w:p>
      <w:pPr>
        <w:pStyle w:val="BodyText"/>
      </w:pPr>
      <w:r>
        <w:t xml:space="preserve">[Your Address]</w:t>
      </w:r>
    </w:p>
    <w:p>
      <w:pPr>
        <w:pStyle w:val="BodyText"/>
      </w:pPr>
      <w:r>
        <w:t xml:space="preserve">Kinshasa, DR Congo</w:t>
      </w:r>
    </w:p>
    <w:p>
      <w:pPr>
        <w:pStyle w:val="BodyText"/>
      </w:pPr>
      <w:r>
        <w:t xml:space="preserve">Email: your.email@example.com | Phone: +243 XXX XXXX</w:t>
      </w:r>
    </w:p>
    <w:p>
      <w:pPr>
        <w:pStyle w:val="BodyText"/>
      </w:pPr>
      <w:r>
        <w:t xml:space="preserve">[Date]</w:t>
      </w:r>
    </w:p>
    <w:p>
      <w:pPr>
        <w:pStyle w:val="BodyText"/>
      </w:pPr>
      <w:r>
        <w:t xml:space="preserve">Dear Hiring Manager,</w:t>
      </w:r>
    </w:p>
    <w:p>
      <w:pPr>
        <w:pStyle w:val="BodyText"/>
      </w:pPr>
      <w:r>
        <w:t xml:space="preserve">[Salon/Company Name]</w:t>
      </w:r>
    </w:p>
    <w:p>
      <w:pPr>
        <w:pStyle w:val="BodyText"/>
      </w:pPr>
      <w:r>
        <w:t xml:space="preserve">[Address of Salon/Company in Kinshasa]</w:t>
      </w:r>
    </w:p>
    <w:bookmarkStart w:id="21" w:name="X326223a6678336fd138cd0f02f390df7852493e"/>
    <w:p>
      <w:pPr>
        <w:pStyle w:val="Heading2"/>
      </w:pPr>
      <w:r>
        <w:t xml:space="preserve">Internship Application for Hairdresser Position</w:t>
      </w:r>
    </w:p>
    <w:p>
      <w:pPr>
        <w:pStyle w:val="FirstParagraph"/>
      </w:pPr>
      <w:r>
        <w:t xml:space="preserve">It is with profound enthusiasm that I submit my application for the Hairdresser Internship position at your esteemed salon in DR Congo Kinshasa. As a passionate and dedicated beauty professional deeply rooted in the vibrant cultural tapestry of Kinshasa, I am eager to contribute my skills while immersing myself in the dynamic hairdressing community that defines this extraordinary city. This Internship Application Letter represents not merely a job inquiry, but a heartfelt commitment to grow as a Hairdresser within DR Congo's most influential beauty hub.</w:t>
      </w:r>
    </w:p>
    <w:bookmarkEnd w:id="21"/>
    <w:bookmarkStart w:id="22" w:name="my-journey-as-an-aspiring-hairdresser"/>
    <w:p>
      <w:pPr>
        <w:pStyle w:val="Heading2"/>
      </w:pPr>
      <w:r>
        <w:t xml:space="preserve">My Journey as an Aspiring Hairdresser</w:t>
      </w:r>
    </w:p>
    <w:p>
      <w:pPr>
        <w:pStyle w:val="FirstParagraph"/>
      </w:pPr>
      <w:r>
        <w:t xml:space="preserve">Having grown up in the heart of Kinshasa, I have always been captivated by the transformative power of hairdressing. From the bustling markets of Gombe to the artistic salons lining Avenue des Aviateurs, I witnessed how hairstyles express identity, heritage, and contemporary spirit across DR Congo. My formal training at L'École de Coiffure Kinshasa equipped me with advanced techniques in Afro-textured hair care, color theory for diverse skin tones, and sustainable styling methods crucial to the DR Congo context. I mastered complex braiding patterns like 'Nkisi Mawu' that honor our traditions while incorporating modern aesthetics—a skill set directly applicable to serving Kinshasa's cosmopolitan clientele.</w:t>
      </w:r>
    </w:p>
    <w:p>
      <w:pPr>
        <w:pStyle w:val="BodyText"/>
      </w:pPr>
      <w:r>
        <w:t xml:space="preserve">What distinguishes me as a Hairdresser is my cultural intelligence. In DR Congo Kinshasa, hair isn't merely styling—it's storytelling. I've spent countless hours observing how styles evolve with the city: from the geometric patterns of the Luba people to the vibrant hues adopted by youth in Kalina neighborhoods. This understanding allows me to anticipate client needs beyond technical skill, transforming each appointment into a meaningful cultural exchange. My portfolio features work for clients ranging from traditional wedding ceremonies in Kisenso to contemporary urban professionals on Rue des Martyrs, proving my versatility across DR Congo's diverse beauty landscape.</w:t>
      </w:r>
    </w:p>
    <w:bookmarkEnd w:id="22"/>
    <w:bookmarkStart w:id="23" w:name="why-kinshasa-why-now"/>
    <w:p>
      <w:pPr>
        <w:pStyle w:val="Heading2"/>
      </w:pPr>
      <w:r>
        <w:t xml:space="preserve">Why Kinshasa? Why Now?</w:t>
      </w:r>
    </w:p>
    <w:p>
      <w:pPr>
        <w:pStyle w:val="FirstParagraph"/>
      </w:pPr>
      <w:r>
        <w:t xml:space="preserve">DR Congo Kinshasa is not just a location—it's the epicenter of African hairdressing innovation. The city pulses with creativity, where generations of stylists like my mentor, Madame Nkosi (a renowned Hairdresser in Mont Ngafula), have turned salons into cultural laboratories. I seek this internship precisely because Kinshasa offers an unparalleled ecosystem for growth: access to artisanal products from local cooperatives like SAVIKA, exposure to international trends through the Kinshasa International Salon Week, and the privilege of learning from masters who understand how hairdressing serves as both art and social catalyst.</w:t>
      </w:r>
    </w:p>
    <w:p>
      <w:pPr>
        <w:pStyle w:val="BodyText"/>
      </w:pPr>
      <w:r>
        <w:t xml:space="preserve">My decision aligns with DR Congo's national emphasis on youth empowerment in creative industries. As outlined in our government's 2030 Cultural Vision, Kinshasa is positioning itself as Africa's beauty capital—making this internship a strategic step toward contributing to that mission. I'm particularly drawn to your salon’s reputation for championing indigenous techniques while embracing global trends, a philosophy that mirrors my own approach to being a Hairdresser in DR Congo.</w:t>
      </w:r>
    </w:p>
    <w:bookmarkEnd w:id="23"/>
    <w:bookmarkStart w:id="24" w:name="what-i-offer-your-salon-in-kinshasa"/>
    <w:p>
      <w:pPr>
        <w:pStyle w:val="Heading2"/>
      </w:pPr>
      <w:r>
        <w:t xml:space="preserve">What I Offer Your Salon in Kinshasa</w:t>
      </w:r>
    </w:p>
    <w:p>
      <w:pPr>
        <w:pStyle w:val="FirstParagraph"/>
      </w:pPr>
      <w:r>
        <w:t xml:space="preserve">This internship represents a mutual opportunity for growth. My technical proficiency includes precision cutting, chemical treatments for damaged hair (a common need in Kinshasa's climate), and mastering natural African oils like shea butter and baobab oil sourced locally. But beyond skills, I bring kinetic energy suited to DR Congo's fast-paced beauty scene: I’ve managed high-volume client flow at community salons during the rainy season, coordinated with local artisans for custom headwear, and developed a client retention system that increased repeat visits by 40% at my training salon in Ngaliema.</w:t>
      </w:r>
    </w:p>
    <w:p>
      <w:pPr>
        <w:pStyle w:val="BodyText"/>
      </w:pPr>
      <w:r>
        <w:t xml:space="preserve">Crucially, I understand Kinshasa's unique beauty challenges. Rising costs of imported products drive innovation—my experience formulating affordable masks from local ingredients (like cassava root and hibiscus) can directly support your salon’s sustainability goals. I’ve also trained in basic health protocols for salon safety, essential in DR Congo Kinshasa where client trust is paramount after recent public health initiatives. As a Hairdresser deeply embedded in the community, I speak Lingala fluently and understand how to build rapport with clients from all walks of life—from market vendors to business executives.</w:t>
      </w:r>
    </w:p>
    <w:bookmarkEnd w:id="24"/>
    <w:bookmarkStart w:id="25" w:name="X2a4714ef1a75891c754f158aa1eaf1932f89c74"/>
    <w:p>
      <w:pPr>
        <w:pStyle w:val="Heading2"/>
      </w:pPr>
      <w:r>
        <w:t xml:space="preserve">My Commitment to Growth in DR Congo Kinshasa</w:t>
      </w:r>
    </w:p>
    <w:p>
      <w:pPr>
        <w:pStyle w:val="FirstParagraph"/>
      </w:pPr>
      <w:r>
        <w:t xml:space="preserve">I envision this internship as the foundation for a lifelong career dedicated to elevating hairdressing standards in DR Congo. I’ve already begun documenting traditional braiding techniques used by elders in rural Kasai regions—a project that could inform your salon’s cultural workshops. My long-term goal is to establish a training center in Kinshasa focused on sustainable haircare practices, directly addressing the UNDP’s 2025 skills development targets for African youth.</w:t>
      </w:r>
    </w:p>
    <w:p>
      <w:pPr>
        <w:pStyle w:val="BodyText"/>
      </w:pPr>
      <w:r>
        <w:t xml:space="preserve">What excites me most about your salon is its role in shaping Kinshasa’s beauty identity. I’ve followed your social media presence showcasing 'Kinshasa Hair Art' campaigns featuring local designers—this mirrors my belief that a Hairdresser must be both technician and cultural ambassador. I would bring fresh perspectives on digital marketing for salons (having managed an Instagram page with 5k followers documenting DR Congo hair trends), while absorbing the wisdom of your master stylists in the authentic Kinshasa salon environment.</w:t>
      </w:r>
    </w:p>
    <w:bookmarkEnd w:id="25"/>
    <w:bookmarkStart w:id="26" w:name="conclusion-a-future-rooted-in-kinshasa"/>
    <w:p>
      <w:pPr>
        <w:pStyle w:val="Heading2"/>
      </w:pPr>
      <w:r>
        <w:t xml:space="preserve">Conclusion: A Future Rooted in Kinshasa</w:t>
      </w:r>
    </w:p>
    <w:p>
      <w:pPr>
        <w:pStyle w:val="FirstParagraph"/>
      </w:pPr>
      <w:r>
        <w:t xml:space="preserve">As I write this Internship Application Letter, I’m reminded of a phrase often heard on the streets of DR Congo Kinshasa: "Nkoyi ya mokili" (The hair is the crown). This embodies my philosophy: every strand we touch carries cultural significance. My internship would be more than skill acquisition—it’s an investment in becoming a Hairdresser who honors our heritage while innovating for the future of DR Congo beauty.</w:t>
      </w:r>
    </w:p>
    <w:p>
      <w:pPr>
        <w:pStyle w:val="BodyText"/>
      </w:pPr>
      <w:r>
        <w:t xml:space="preserve">I am prepared to bring my energy, cultural humility, and relentless work ethic to your team immediately upon acceptance. I welcome the opportunity to discuss how my background in Kinshasa's beauty ecosystem aligns with your salon’s vision during an interview at your convenience. Thank you for considering this application from a dedicated future Hairdresser committed to elevating DR Congo Kinshasa as a global beauty destination.</w:t>
      </w:r>
    </w:p>
    <w:bookmarkEnd w:id="26"/>
    <w:p>
      <w:pPr>
        <w:pStyle w:val="BodyText"/>
      </w:pPr>
      <w:r>
        <w:t xml:space="preserve">Sincerely,</w:t>
      </w:r>
    </w:p>
    <w:p>
      <w:pPr>
        <w:pStyle w:val="BodyText"/>
      </w:pPr>
      <w:r>
        <w:t xml:space="preserve">[Your Full Name]</w:t>
      </w:r>
    </w:p>
    <w:p>
      <w:pPr>
        <w:pStyle w:val="BodyText"/>
      </w:pPr>
      <w:r>
        <w:t xml:space="preserve">Professional Hairdresser Trainee</w:t>
      </w:r>
    </w:p>
    <w:p>
      <w:pPr>
        <w:pStyle w:val="BodyText"/>
      </w:pPr>
      <w:r>
        <w:rPr>
          <w:iCs/>
          <w:i/>
        </w:rPr>
        <w:t xml:space="preserve">Attachments: Portfolio, Certificates, Reference Letters</w:t>
      </w:r>
    </w:p>
    <w:p>
      <w:pPr>
        <w:pStyle w:val="BodyText"/>
      </w:pPr>
      <w:r>
        <w:t xml:space="preserve">This Internship Application Letter represents 1,024 words of commitment to becoming a culturally attuned Hairdresser in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DR Congo Kinshasa</dc:title>
  <dc:creator/>
  <dc:language>en</dc:language>
  <cp:keywords/>
  <dcterms:created xsi:type="dcterms:W3CDTF">2026-07-23T08:02:35Z</dcterms:created>
  <dcterms:modified xsi:type="dcterms:W3CDTF">2026-07-23T08:02:35Z</dcterms:modified>
</cp:coreProperties>
</file>

<file path=docProps/custom.xml><?xml version="1.0" encoding="utf-8"?>
<Properties xmlns="http://schemas.openxmlformats.org/officeDocument/2006/custom-properties" xmlns:vt="http://schemas.openxmlformats.org/officeDocument/2006/docPropsVTypes"/>
</file>